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D6EBA7" w14:textId="023CD427" w:rsidR="001F05F4" w:rsidRDefault="00736927">
      <w:r>
        <w:t>Question 1:</w:t>
      </w:r>
    </w:p>
    <w:p w14:paraId="7CC974A9" w14:textId="06485899" w:rsidR="00CC24FF" w:rsidRDefault="00CC24FF" w:rsidP="00CC24FF">
      <w:pPr>
        <w:ind w:firstLine="720"/>
      </w:pPr>
      <w:r>
        <w:t>See code in Appendix 1</w:t>
      </w:r>
    </w:p>
    <w:p w14:paraId="3D93E881" w14:textId="1199805E" w:rsidR="00CC24FF" w:rsidRDefault="00CC24FF">
      <w:r>
        <w:t>Question 2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36927" w14:paraId="5581C5B9" w14:textId="77777777" w:rsidTr="00736927">
        <w:tc>
          <w:tcPr>
            <w:tcW w:w="4675" w:type="dxa"/>
          </w:tcPr>
          <w:p w14:paraId="2FEE0AFC" w14:textId="11F0BA59" w:rsidR="00736927" w:rsidRDefault="00736927" w:rsidP="00736927">
            <w:pPr>
              <w:spacing w:line="360" w:lineRule="auto"/>
            </w:pPr>
            <w:r>
              <w:t>Distance</w:t>
            </w:r>
          </w:p>
        </w:tc>
        <w:tc>
          <w:tcPr>
            <w:tcW w:w="4675" w:type="dxa"/>
          </w:tcPr>
          <w:p w14:paraId="5A28423B" w14:textId="79E6DEEB" w:rsidR="00736927" w:rsidRDefault="00736927" w:rsidP="00736927">
            <w:pPr>
              <w:spacing w:line="360" w:lineRule="auto"/>
            </w:pPr>
            <w:r>
              <w:t>Minimum Current</w:t>
            </w:r>
          </w:p>
        </w:tc>
      </w:tr>
      <w:tr w:rsidR="00736927" w14:paraId="4E70DBB1" w14:textId="77777777" w:rsidTr="00736927">
        <w:tc>
          <w:tcPr>
            <w:tcW w:w="4675" w:type="dxa"/>
          </w:tcPr>
          <w:p w14:paraId="6E8B2072" w14:textId="459A4CC9" w:rsidR="00736927" w:rsidRDefault="00736927" w:rsidP="00736927">
            <w:pPr>
              <w:spacing w:line="360" w:lineRule="auto"/>
            </w:pPr>
            <w:r>
              <w:t>1 mm</w:t>
            </w:r>
          </w:p>
        </w:tc>
        <w:tc>
          <w:tcPr>
            <w:tcW w:w="4675" w:type="dxa"/>
          </w:tcPr>
          <w:p w14:paraId="6A68B83D" w14:textId="20B685E9" w:rsidR="00736927" w:rsidRDefault="00736927" w:rsidP="00736927">
            <w:pPr>
              <w:spacing w:line="360" w:lineRule="auto"/>
            </w:pPr>
            <w:r>
              <w:t>175</w:t>
            </w:r>
            <w:r w:rsidR="00CC24FF">
              <w:t xml:space="preserve"> </w:t>
            </w:r>
            <w:r w:rsidR="00CC24FF" w:rsidRPr="00CC24FF">
              <w:t>µ</w:t>
            </w:r>
            <w:r w:rsidR="00CC24FF">
              <w:t>A</w:t>
            </w:r>
          </w:p>
        </w:tc>
      </w:tr>
      <w:tr w:rsidR="00736927" w14:paraId="62393902" w14:textId="77777777" w:rsidTr="00736927">
        <w:tc>
          <w:tcPr>
            <w:tcW w:w="4675" w:type="dxa"/>
          </w:tcPr>
          <w:p w14:paraId="5AA905D7" w14:textId="5F124D9C" w:rsidR="00736927" w:rsidRDefault="00736927" w:rsidP="00736927">
            <w:pPr>
              <w:spacing w:line="360" w:lineRule="auto"/>
            </w:pPr>
            <w:r>
              <w:t>2 mm</w:t>
            </w:r>
          </w:p>
        </w:tc>
        <w:tc>
          <w:tcPr>
            <w:tcW w:w="4675" w:type="dxa"/>
          </w:tcPr>
          <w:p w14:paraId="21520291" w14:textId="35414FDF" w:rsidR="00736927" w:rsidRDefault="00736927" w:rsidP="00736927">
            <w:pPr>
              <w:spacing w:line="360" w:lineRule="auto"/>
            </w:pPr>
            <w:r>
              <w:t>556</w:t>
            </w:r>
            <w:r w:rsidR="00CC24FF">
              <w:t xml:space="preserve"> </w:t>
            </w:r>
            <w:r w:rsidR="00CC24FF" w:rsidRPr="00CC24FF">
              <w:t>µ</w:t>
            </w:r>
            <w:r w:rsidR="00CC24FF">
              <w:t>A</w:t>
            </w:r>
          </w:p>
        </w:tc>
      </w:tr>
      <w:tr w:rsidR="00736927" w14:paraId="3AE0F9FC" w14:textId="77777777" w:rsidTr="00736927">
        <w:tc>
          <w:tcPr>
            <w:tcW w:w="4675" w:type="dxa"/>
          </w:tcPr>
          <w:p w14:paraId="484CF4BE" w14:textId="6234010C" w:rsidR="00736927" w:rsidRDefault="00736927" w:rsidP="00736927">
            <w:pPr>
              <w:spacing w:line="360" w:lineRule="auto"/>
            </w:pPr>
            <w:r>
              <w:t>4 mm</w:t>
            </w:r>
          </w:p>
        </w:tc>
        <w:tc>
          <w:tcPr>
            <w:tcW w:w="4675" w:type="dxa"/>
          </w:tcPr>
          <w:p w14:paraId="4B55EFE5" w14:textId="450130FC" w:rsidR="00736927" w:rsidRDefault="00CC24FF" w:rsidP="00736927">
            <w:pPr>
              <w:spacing w:line="360" w:lineRule="auto"/>
            </w:pPr>
            <w:r>
              <w:t xml:space="preserve">2189 </w:t>
            </w:r>
            <w:r w:rsidRPr="00CC24FF">
              <w:t>µ</w:t>
            </w:r>
            <w:r>
              <w:t>A</w:t>
            </w:r>
          </w:p>
        </w:tc>
      </w:tr>
      <w:tr w:rsidR="00736927" w14:paraId="518786CE" w14:textId="77777777" w:rsidTr="00736927">
        <w:tc>
          <w:tcPr>
            <w:tcW w:w="4675" w:type="dxa"/>
          </w:tcPr>
          <w:p w14:paraId="63E3118F" w14:textId="1010BA40" w:rsidR="00736927" w:rsidRDefault="00736927" w:rsidP="00736927">
            <w:pPr>
              <w:spacing w:line="360" w:lineRule="auto"/>
            </w:pPr>
            <w:r>
              <w:t>8 mm</w:t>
            </w:r>
          </w:p>
        </w:tc>
        <w:tc>
          <w:tcPr>
            <w:tcW w:w="4675" w:type="dxa"/>
          </w:tcPr>
          <w:p w14:paraId="19259310" w14:textId="170A90C8" w:rsidR="00736927" w:rsidRDefault="00CC24FF" w:rsidP="00736927">
            <w:pPr>
              <w:spacing w:line="360" w:lineRule="auto"/>
            </w:pPr>
            <w:r>
              <w:t xml:space="preserve">11019 </w:t>
            </w:r>
            <w:r w:rsidRPr="00CC24FF">
              <w:t>µ</w:t>
            </w:r>
            <w:r>
              <w:t>A</w:t>
            </w:r>
          </w:p>
        </w:tc>
      </w:tr>
    </w:tbl>
    <w:p w14:paraId="6F2DDD68" w14:textId="4F309D71" w:rsidR="00736927" w:rsidRDefault="00D70CA9">
      <w:r>
        <w:t xml:space="preserve">*See video in </w:t>
      </w:r>
      <w:r w:rsidR="001E5AD7">
        <w:t>C</w:t>
      </w:r>
      <w:r>
        <w:t>anvas</w:t>
      </w:r>
    </w:p>
    <w:p w14:paraId="4921B7A7" w14:textId="73D9ED0E" w:rsidR="00CC24FF" w:rsidRDefault="00CC24FF">
      <w:r>
        <w:rPr>
          <w:noProof/>
        </w:rPr>
        <w:drawing>
          <wp:inline distT="0" distB="0" distL="0" distR="0" wp14:anchorId="0A6819F1" wp14:editId="092908EE">
            <wp:extent cx="5943600" cy="4457700"/>
            <wp:effectExtent l="0" t="0" r="0" b="0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idir.sv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F92D8" w14:textId="6931544A" w:rsidR="00CC24FF" w:rsidRDefault="00CC24FF"/>
    <w:p w14:paraId="40DFD9B3" w14:textId="3F772CC1" w:rsidR="00CC24FF" w:rsidRDefault="00CC24FF">
      <w:r>
        <w:t xml:space="preserve">Figure 1: Surface </w:t>
      </w:r>
      <w:r w:rsidR="00C13D64">
        <w:t>p</w:t>
      </w:r>
      <w:r>
        <w:t xml:space="preserve">lot of </w:t>
      </w:r>
      <w:r w:rsidR="00C13D64">
        <w:t>v</w:t>
      </w:r>
      <w:r>
        <w:t xml:space="preserve">oltage along axon </w:t>
      </w:r>
      <w:r w:rsidR="00C13D64">
        <w:t xml:space="preserve">for a bidirectional action-potential </w:t>
      </w:r>
    </w:p>
    <w:p w14:paraId="59FCBF2E" w14:textId="503F2419" w:rsidR="00C13D64" w:rsidRDefault="00C13D64"/>
    <w:p w14:paraId="2158AB80" w14:textId="77777777" w:rsidR="00C13D64" w:rsidRDefault="00C13D64"/>
    <w:p w14:paraId="531C4781" w14:textId="1B9E00FB" w:rsidR="00CC24FF" w:rsidRDefault="00CC24FF" w:rsidP="00CC24FF">
      <w:r>
        <w:lastRenderedPageBreak/>
        <w:t xml:space="preserve">Question </w:t>
      </w:r>
      <w:r>
        <w:t xml:space="preserve">3: </w:t>
      </w:r>
    </w:p>
    <w:p w14:paraId="21E97636" w14:textId="568AB0C2" w:rsidR="00CC24FF" w:rsidRDefault="00C13D64">
      <w:r>
        <w:rPr>
          <w:noProof/>
        </w:rPr>
        <w:drawing>
          <wp:inline distT="0" distB="0" distL="0" distR="0" wp14:anchorId="1BDB085C" wp14:editId="2C53D240">
            <wp:extent cx="5943600" cy="4457700"/>
            <wp:effectExtent l="0" t="0" r="0" b="0"/>
            <wp:docPr id="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onodir.sv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81F49" w14:textId="014E8C04" w:rsidR="00D70CA9" w:rsidRDefault="00D70CA9" w:rsidP="00D70CA9">
      <w:r>
        <w:t xml:space="preserve">Figure </w:t>
      </w:r>
      <w:r>
        <w:t>2</w:t>
      </w:r>
      <w:r>
        <w:t xml:space="preserve">: Surface plot of voltage along axon for a </w:t>
      </w:r>
      <w:r>
        <w:t>monodirectional</w:t>
      </w:r>
      <w:r>
        <w:t xml:space="preserve"> action-potential </w:t>
      </w:r>
    </w:p>
    <w:p w14:paraId="7974D465" w14:textId="77777777" w:rsidR="006D4248" w:rsidRDefault="006D4248" w:rsidP="006D4248">
      <w:r>
        <w:t>*See video in Canvas</w:t>
      </w:r>
    </w:p>
    <w:p w14:paraId="21ABDD5E" w14:textId="20769E89" w:rsidR="00D70CA9" w:rsidRDefault="00D70CA9"/>
    <w:p w14:paraId="01ACC0B8" w14:textId="5B6A093E" w:rsidR="008B6941" w:rsidRDefault="008B6941"/>
    <w:p w14:paraId="0DF1646C" w14:textId="00A64600" w:rsidR="008B6941" w:rsidRDefault="008B6941"/>
    <w:p w14:paraId="05D81B69" w14:textId="4EA04178" w:rsidR="008B6941" w:rsidRDefault="008B6941"/>
    <w:p w14:paraId="74FC7203" w14:textId="13AEE0BE" w:rsidR="008B6941" w:rsidRDefault="008B6941"/>
    <w:p w14:paraId="36F0920B" w14:textId="461F929A" w:rsidR="008B6941" w:rsidRDefault="008B6941"/>
    <w:p w14:paraId="4447F948" w14:textId="1833291C" w:rsidR="008B6941" w:rsidRDefault="008B6941"/>
    <w:p w14:paraId="7DBCC480" w14:textId="4DCB5E95" w:rsidR="008B6941" w:rsidRDefault="008B6941"/>
    <w:p w14:paraId="0DF84C2E" w14:textId="098F3038" w:rsidR="008B6941" w:rsidRDefault="008B6941"/>
    <w:p w14:paraId="12D7A9A8" w14:textId="76945B02" w:rsidR="008B6941" w:rsidRDefault="008B6941"/>
    <w:p w14:paraId="347458C8" w14:textId="03E593A6" w:rsidR="008B6941" w:rsidRPr="008B6941" w:rsidRDefault="008B6941">
      <w:pPr>
        <w:rPr>
          <w:b/>
          <w:bCs/>
        </w:rPr>
      </w:pPr>
      <w:r w:rsidRPr="008B6941">
        <w:rPr>
          <w:b/>
          <w:bCs/>
        </w:rPr>
        <w:lastRenderedPageBreak/>
        <w:t>Appendix 1: Code</w:t>
      </w:r>
    </w:p>
    <w:p w14:paraId="0191AC82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 xml:space="preserve">clear </w:t>
      </w:r>
      <w:r w:rsidRPr="008B6941">
        <w:rPr>
          <w:rFonts w:ascii="Courier New" w:hAnsi="Courier New" w:cs="Courier New"/>
          <w:color w:val="A020F0"/>
          <w:sz w:val="16"/>
          <w:szCs w:val="16"/>
        </w:rPr>
        <w:t>all</w:t>
      </w:r>
      <w:r w:rsidRPr="008B6941">
        <w:rPr>
          <w:rFonts w:ascii="Courier New" w:hAnsi="Courier New" w:cs="Courier New"/>
          <w:color w:val="000000"/>
          <w:sz w:val="16"/>
          <w:szCs w:val="16"/>
        </w:rPr>
        <w:t>;</w:t>
      </w:r>
    </w:p>
    <w:p w14:paraId="4C9398B8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 xml:space="preserve">close </w:t>
      </w:r>
      <w:r w:rsidRPr="008B6941">
        <w:rPr>
          <w:rFonts w:ascii="Courier New" w:hAnsi="Courier New" w:cs="Courier New"/>
          <w:color w:val="A020F0"/>
          <w:sz w:val="16"/>
          <w:szCs w:val="16"/>
        </w:rPr>
        <w:t>all</w:t>
      </w:r>
      <w:r w:rsidRPr="008B6941">
        <w:rPr>
          <w:rFonts w:ascii="Courier New" w:hAnsi="Courier New" w:cs="Courier New"/>
          <w:color w:val="000000"/>
          <w:sz w:val="16"/>
          <w:szCs w:val="16"/>
        </w:rPr>
        <w:t>;</w:t>
      </w:r>
    </w:p>
    <w:p w14:paraId="5556AC1A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>clc;</w:t>
      </w:r>
    </w:p>
    <w:p w14:paraId="79153DE7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 xml:space="preserve"> </w:t>
      </w:r>
    </w:p>
    <w:p w14:paraId="3EF4CCAA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 xml:space="preserve">dt = 0.001; </w:t>
      </w:r>
    </w:p>
    <w:p w14:paraId="505C7870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 xml:space="preserve">t = 0:dt:2; </w:t>
      </w:r>
    </w:p>
    <w:p w14:paraId="068542FF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 xml:space="preserve">dx = .1; </w:t>
      </w:r>
    </w:p>
    <w:p w14:paraId="4167F01A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>x = -4.5:dx:4.5;</w:t>
      </w:r>
    </w:p>
    <w:p w14:paraId="4B72E984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>Re = .350;</w:t>
      </w:r>
    </w:p>
    <w:p w14:paraId="12753F27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>Ri = .110;</w:t>
      </w:r>
    </w:p>
    <w:p w14:paraId="3704789C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>Cm = 2.5;</w:t>
      </w:r>
    </w:p>
    <w:p w14:paraId="4193D06A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>a = 10E-4;</w:t>
      </w:r>
    </w:p>
    <w:p w14:paraId="5EAF40E2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>l = 1E-4;</w:t>
      </w:r>
    </w:p>
    <w:p w14:paraId="0458F7CB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>gNa = 1445;</w:t>
      </w:r>
    </w:p>
    <w:p w14:paraId="6426EA7B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>gL = 128;</w:t>
      </w:r>
    </w:p>
    <w:p w14:paraId="43FE5251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>Ena = 115;</w:t>
      </w:r>
    </w:p>
    <w:p w14:paraId="0EA8BAE8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>El = -0.01;</w:t>
      </w:r>
    </w:p>
    <w:p w14:paraId="7A1702B6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 xml:space="preserve"> </w:t>
      </w:r>
    </w:p>
    <w:p w14:paraId="5FCFF54E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 xml:space="preserve">I_Stim = 175; </w:t>
      </w:r>
    </w:p>
    <w:p w14:paraId="48028E79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 xml:space="preserve"> </w:t>
      </w:r>
    </w:p>
    <w:p w14:paraId="25208955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>Ist = zeros(size(t));</w:t>
      </w:r>
    </w:p>
    <w:p w14:paraId="6C413F65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 xml:space="preserve">Ist(100:250) = -I_Stim; </w:t>
      </w:r>
    </w:p>
    <w:p w14:paraId="1E29E467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>z = 0.1;</w:t>
      </w:r>
    </w:p>
    <w:p w14:paraId="482C0DAC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3C763D"/>
          <w:sz w:val="16"/>
          <w:szCs w:val="16"/>
        </w:rPr>
        <w:t>%z = 0.2;</w:t>
      </w:r>
    </w:p>
    <w:p w14:paraId="5D15598C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3C763D"/>
          <w:sz w:val="16"/>
          <w:szCs w:val="16"/>
        </w:rPr>
        <w:t>%z = 0.4;</w:t>
      </w:r>
    </w:p>
    <w:p w14:paraId="17193670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3C763D"/>
          <w:sz w:val="16"/>
          <w:szCs w:val="16"/>
        </w:rPr>
        <w:t>%z = 0.8;</w:t>
      </w:r>
    </w:p>
    <w:p w14:paraId="3D4A33B7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3C763D"/>
          <w:sz w:val="16"/>
          <w:szCs w:val="16"/>
        </w:rPr>
        <w:t xml:space="preserve"> </w:t>
      </w:r>
    </w:p>
    <w:p w14:paraId="62AEC2D4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>Ve = zeros(length(t), length(x));</w:t>
      </w:r>
    </w:p>
    <w:p w14:paraId="65752691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FF"/>
          <w:sz w:val="16"/>
          <w:szCs w:val="16"/>
        </w:rPr>
        <w:t>for</w:t>
      </w:r>
      <w:r w:rsidRPr="008B6941">
        <w:rPr>
          <w:rFonts w:ascii="Courier New" w:hAnsi="Courier New" w:cs="Courier New"/>
          <w:color w:val="000000"/>
          <w:sz w:val="16"/>
          <w:szCs w:val="16"/>
        </w:rPr>
        <w:t xml:space="preserve"> i = 1:length(t)</w:t>
      </w:r>
    </w:p>
    <w:p w14:paraId="5A556390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 xml:space="preserve">    </w:t>
      </w:r>
      <w:r w:rsidRPr="008B6941">
        <w:rPr>
          <w:rFonts w:ascii="Courier New" w:hAnsi="Courier New" w:cs="Courier New"/>
          <w:color w:val="0000FF"/>
          <w:sz w:val="16"/>
          <w:szCs w:val="16"/>
        </w:rPr>
        <w:t>for</w:t>
      </w:r>
      <w:r w:rsidRPr="008B6941">
        <w:rPr>
          <w:rFonts w:ascii="Courier New" w:hAnsi="Courier New" w:cs="Courier New"/>
          <w:color w:val="000000"/>
          <w:sz w:val="16"/>
          <w:szCs w:val="16"/>
        </w:rPr>
        <w:t xml:space="preserve"> j = 1:length(x)</w:t>
      </w:r>
    </w:p>
    <w:p w14:paraId="18D971D1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 xml:space="preserve">        Ve(i, j) = (Re * Ist(i)) / (4 * pi * sqrt(x(j)^2+z^2));</w:t>
      </w:r>
    </w:p>
    <w:p w14:paraId="68F024FB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 xml:space="preserve">    </w:t>
      </w:r>
      <w:r w:rsidRPr="008B6941">
        <w:rPr>
          <w:rFonts w:ascii="Courier New" w:hAnsi="Courier New" w:cs="Courier New"/>
          <w:color w:val="0000FF"/>
          <w:sz w:val="16"/>
          <w:szCs w:val="16"/>
        </w:rPr>
        <w:t>end</w:t>
      </w:r>
    </w:p>
    <w:p w14:paraId="5FC7AB04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FF"/>
          <w:sz w:val="16"/>
          <w:szCs w:val="16"/>
        </w:rPr>
        <w:t>end</w:t>
      </w:r>
    </w:p>
    <w:p w14:paraId="09F89FA2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FF"/>
          <w:sz w:val="16"/>
          <w:szCs w:val="16"/>
        </w:rPr>
        <w:t xml:space="preserve"> </w:t>
      </w:r>
    </w:p>
    <w:p w14:paraId="2210C1E6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>im = zeros(1, length(x));</w:t>
      </w:r>
    </w:p>
    <w:p w14:paraId="77EB694C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 xml:space="preserve"> </w:t>
      </w:r>
    </w:p>
    <w:p w14:paraId="1D337329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>i_longitudinal = zeros(1, length(x));</w:t>
      </w:r>
    </w:p>
    <w:p w14:paraId="59D5AAC2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 xml:space="preserve"> </w:t>
      </w:r>
    </w:p>
    <w:p w14:paraId="7504BD86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>V = zeros(length(t), length(x));</w:t>
      </w:r>
    </w:p>
    <w:p w14:paraId="51E7B0D8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>m = zeros(length(t), length(x));</w:t>
      </w:r>
    </w:p>
    <w:p w14:paraId="40782F5A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>h = zeros(length(t), length(x));</w:t>
      </w:r>
    </w:p>
    <w:p w14:paraId="5DBD6437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 xml:space="preserve"> </w:t>
      </w:r>
    </w:p>
    <w:p w14:paraId="45BA67A0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 xml:space="preserve"> </w:t>
      </w:r>
    </w:p>
    <w:p w14:paraId="1B263035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FF"/>
          <w:sz w:val="16"/>
          <w:szCs w:val="16"/>
        </w:rPr>
        <w:t>for</w:t>
      </w:r>
      <w:r w:rsidRPr="008B6941">
        <w:rPr>
          <w:rFonts w:ascii="Courier New" w:hAnsi="Courier New" w:cs="Courier New"/>
          <w:color w:val="000000"/>
          <w:sz w:val="16"/>
          <w:szCs w:val="16"/>
        </w:rPr>
        <w:t xml:space="preserve"> i = 1:length(t)</w:t>
      </w:r>
    </w:p>
    <w:p w14:paraId="231414E2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 xml:space="preserve">    </w:t>
      </w:r>
      <w:r w:rsidRPr="008B6941">
        <w:rPr>
          <w:rFonts w:ascii="Courier New" w:hAnsi="Courier New" w:cs="Courier New"/>
          <w:color w:val="0000FF"/>
          <w:sz w:val="16"/>
          <w:szCs w:val="16"/>
        </w:rPr>
        <w:t>for</w:t>
      </w:r>
      <w:r w:rsidRPr="008B6941">
        <w:rPr>
          <w:rFonts w:ascii="Courier New" w:hAnsi="Courier New" w:cs="Courier New"/>
          <w:color w:val="000000"/>
          <w:sz w:val="16"/>
          <w:szCs w:val="16"/>
        </w:rPr>
        <w:t xml:space="preserve"> j = 2:(length(x) - 1)</w:t>
      </w:r>
    </w:p>
    <w:p w14:paraId="5471DB59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 xml:space="preserve">        Vm = V(i, j); </w:t>
      </w:r>
    </w:p>
    <w:p w14:paraId="2EF8B67B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 xml:space="preserve">        alpha_m = (97 + 0.363 * Vm) / (1 + exp((31 - Vm)/5.3));</w:t>
      </w:r>
    </w:p>
    <w:p w14:paraId="167D5BA9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 xml:space="preserve">        beta_m = alpha_m / exp((Vm - 23.8)/4.17);</w:t>
      </w:r>
    </w:p>
    <w:p w14:paraId="6232271A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 xml:space="preserve">        beta_h = 15.6 / (1 + exp((24 - Vm)/10));</w:t>
      </w:r>
    </w:p>
    <w:p w14:paraId="3912FFF0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 xml:space="preserve">        alpha_h = beta_h / exp((Vm - 5.5)/5);</w:t>
      </w:r>
    </w:p>
    <w:p w14:paraId="28F17ED1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 xml:space="preserve">        dmdt = -(alpha_m + beta_m) * m(i, j) + alpha_m;</w:t>
      </w:r>
    </w:p>
    <w:p w14:paraId="539AEF97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 xml:space="preserve">        m(i+1, j) = m(i, j) + dmdt * dt;</w:t>
      </w:r>
    </w:p>
    <w:p w14:paraId="79E6619F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 xml:space="preserve">        dhdt = -(alpha_h + beta_h) * h(i, j) + alpha_h;</w:t>
      </w:r>
    </w:p>
    <w:p w14:paraId="163C14F0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 xml:space="preserve">        h(i+1, j) = h(i, j) + dhdt * dt;</w:t>
      </w:r>
    </w:p>
    <w:p w14:paraId="19FBFE8D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 xml:space="preserve">        dVdt = (-gNa * m(i, j)^2 * h(i, j) * (Vm - Ena) - gL * (Vm - El) + ((2 * a * dx) / (4 * Ri * l)) * (((V(i, j-1) - 2 * Vm + V(i, j+1)) / dx^2) + ((Ve(i, j-1) - 2 * Ve(i, j) + Ve(i, j+1)) / dx^2))) / Cm;</w:t>
      </w:r>
    </w:p>
    <w:p w14:paraId="73612602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 xml:space="preserve">        V(i+1, j) = V(i, j) + dVdt * dt;</w:t>
      </w:r>
    </w:p>
    <w:p w14:paraId="70FC232B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 xml:space="preserve">    </w:t>
      </w:r>
      <w:r w:rsidRPr="008B6941">
        <w:rPr>
          <w:rFonts w:ascii="Courier New" w:hAnsi="Courier New" w:cs="Courier New"/>
          <w:color w:val="0000FF"/>
          <w:sz w:val="16"/>
          <w:szCs w:val="16"/>
        </w:rPr>
        <w:t>end</w:t>
      </w:r>
    </w:p>
    <w:p w14:paraId="13DE1FFC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FF"/>
          <w:sz w:val="16"/>
          <w:szCs w:val="16"/>
        </w:rPr>
        <w:t>end</w:t>
      </w:r>
    </w:p>
    <w:p w14:paraId="4B7DC7A9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FF"/>
          <w:sz w:val="16"/>
          <w:szCs w:val="16"/>
        </w:rPr>
        <w:t xml:space="preserve"> </w:t>
      </w:r>
    </w:p>
    <w:p w14:paraId="33617251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>figure</w:t>
      </w:r>
    </w:p>
    <w:p w14:paraId="3C6B51B0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>surf(x, [0, t], V), title(</w:t>
      </w:r>
      <w:r w:rsidRPr="008B6941">
        <w:rPr>
          <w:rFonts w:ascii="Courier New" w:hAnsi="Courier New" w:cs="Courier New"/>
          <w:color w:val="A020F0"/>
          <w:sz w:val="16"/>
          <w:szCs w:val="16"/>
        </w:rPr>
        <w:t>'Surface Plot for Bidirectional AP'</w:t>
      </w:r>
      <w:r w:rsidRPr="008B6941">
        <w:rPr>
          <w:rFonts w:ascii="Courier New" w:hAnsi="Courier New" w:cs="Courier New"/>
          <w:color w:val="000000"/>
          <w:sz w:val="16"/>
          <w:szCs w:val="16"/>
        </w:rPr>
        <w:t>), xlabel(</w:t>
      </w:r>
      <w:r w:rsidRPr="008B6941">
        <w:rPr>
          <w:rFonts w:ascii="Courier New" w:hAnsi="Courier New" w:cs="Courier New"/>
          <w:color w:val="A020F0"/>
          <w:sz w:val="16"/>
          <w:szCs w:val="16"/>
        </w:rPr>
        <w:t>'Distance along axon (cm)'</w:t>
      </w:r>
      <w:r w:rsidRPr="008B6941">
        <w:rPr>
          <w:rFonts w:ascii="Courier New" w:hAnsi="Courier New" w:cs="Courier New"/>
          <w:color w:val="000000"/>
          <w:sz w:val="16"/>
          <w:szCs w:val="16"/>
        </w:rPr>
        <w:t>), ylabel(</w:t>
      </w:r>
      <w:r w:rsidRPr="008B6941">
        <w:rPr>
          <w:rFonts w:ascii="Courier New" w:hAnsi="Courier New" w:cs="Courier New"/>
          <w:color w:val="A020F0"/>
          <w:sz w:val="16"/>
          <w:szCs w:val="16"/>
        </w:rPr>
        <w:t>'Time (ms)'</w:t>
      </w:r>
      <w:r w:rsidRPr="008B6941">
        <w:rPr>
          <w:rFonts w:ascii="Courier New" w:hAnsi="Courier New" w:cs="Courier New"/>
          <w:color w:val="000000"/>
          <w:sz w:val="16"/>
          <w:szCs w:val="16"/>
        </w:rPr>
        <w:t>), zlabel(</w:t>
      </w:r>
      <w:r w:rsidRPr="008B6941">
        <w:rPr>
          <w:rFonts w:ascii="Courier New" w:hAnsi="Courier New" w:cs="Courier New"/>
          <w:color w:val="A020F0"/>
          <w:sz w:val="16"/>
          <w:szCs w:val="16"/>
        </w:rPr>
        <w:t>'Voltage (mV)'</w:t>
      </w:r>
      <w:r w:rsidRPr="008B6941">
        <w:rPr>
          <w:rFonts w:ascii="Courier New" w:hAnsi="Courier New" w:cs="Courier New"/>
          <w:color w:val="000000"/>
          <w:sz w:val="16"/>
          <w:szCs w:val="16"/>
        </w:rPr>
        <w:t>)</w:t>
      </w:r>
    </w:p>
    <w:p w14:paraId="7C29929E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 xml:space="preserve">shading </w:t>
      </w:r>
      <w:r w:rsidRPr="008B6941">
        <w:rPr>
          <w:rFonts w:ascii="Courier New" w:hAnsi="Courier New" w:cs="Courier New"/>
          <w:color w:val="A020F0"/>
          <w:sz w:val="16"/>
          <w:szCs w:val="16"/>
        </w:rPr>
        <w:t>flat</w:t>
      </w:r>
    </w:p>
    <w:p w14:paraId="61EAB4C0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000000"/>
          <w:sz w:val="16"/>
          <w:szCs w:val="16"/>
        </w:rPr>
        <w:t xml:space="preserve">rotate3d </w:t>
      </w:r>
      <w:r w:rsidRPr="008B6941">
        <w:rPr>
          <w:rFonts w:ascii="Courier New" w:hAnsi="Courier New" w:cs="Courier New"/>
          <w:color w:val="A020F0"/>
          <w:sz w:val="16"/>
          <w:szCs w:val="16"/>
        </w:rPr>
        <w:t>on</w:t>
      </w:r>
    </w:p>
    <w:p w14:paraId="0425259C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A020F0"/>
          <w:sz w:val="16"/>
          <w:szCs w:val="16"/>
        </w:rPr>
        <w:t xml:space="preserve"> </w:t>
      </w:r>
    </w:p>
    <w:p w14:paraId="20208ED1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3C763D"/>
          <w:sz w:val="16"/>
          <w:szCs w:val="16"/>
        </w:rPr>
        <w:t>% Make a video</w:t>
      </w:r>
    </w:p>
    <w:p w14:paraId="1C13A3CC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3C763D"/>
          <w:sz w:val="16"/>
          <w:szCs w:val="16"/>
        </w:rPr>
        <w:t>% % video = VideoWriter('BidirectionalAP: Z=1mm.mp4');</w:t>
      </w:r>
    </w:p>
    <w:p w14:paraId="387F819B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3C763D"/>
          <w:sz w:val="16"/>
          <w:szCs w:val="16"/>
        </w:rPr>
        <w:lastRenderedPageBreak/>
        <w:t>% % open(video);</w:t>
      </w:r>
    </w:p>
    <w:p w14:paraId="0E9BEF81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3C763D"/>
          <w:sz w:val="16"/>
          <w:szCs w:val="16"/>
        </w:rPr>
        <w:t>% % figure</w:t>
      </w:r>
    </w:p>
    <w:p w14:paraId="0F3FD353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3C763D"/>
          <w:sz w:val="16"/>
          <w:szCs w:val="16"/>
        </w:rPr>
        <w:t>% % for i = 1:length(t)</w:t>
      </w:r>
    </w:p>
    <w:p w14:paraId="1E9AD81E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3C763D"/>
          <w:sz w:val="16"/>
          <w:szCs w:val="16"/>
        </w:rPr>
        <w:t>% %     plot(x, V(i, :));</w:t>
      </w:r>
    </w:p>
    <w:p w14:paraId="3561BCE2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3C763D"/>
          <w:sz w:val="16"/>
          <w:szCs w:val="16"/>
        </w:rPr>
        <w:t>% %     axis([-4.5, 4.5, -25, 100]);</w:t>
      </w:r>
    </w:p>
    <w:p w14:paraId="0197F69C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3C763D"/>
          <w:sz w:val="16"/>
          <w:szCs w:val="16"/>
        </w:rPr>
        <w:t>% %     title('Bidirectional Action Potential'), xlabel('Distance along axon (cm)'), ylabel('Voltage (mV)');</w:t>
      </w:r>
    </w:p>
    <w:p w14:paraId="3DDC5D3E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3C763D"/>
          <w:sz w:val="16"/>
          <w:szCs w:val="16"/>
        </w:rPr>
        <w:t>% %     mov(i) = getframe(gcf);</w:t>
      </w:r>
    </w:p>
    <w:p w14:paraId="49F1F18F" w14:textId="77777777" w:rsidR="008B6941" w:rsidRPr="008B6941" w:rsidRDefault="008B6941" w:rsidP="008B694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3C763D"/>
          <w:sz w:val="16"/>
          <w:szCs w:val="16"/>
        </w:rPr>
        <w:t>% %     writeVideo(video, mov(i));</w:t>
      </w:r>
    </w:p>
    <w:p w14:paraId="04127C6F" w14:textId="6ECC7F0D" w:rsidR="008B6941" w:rsidRPr="002C5A82" w:rsidRDefault="008B6941" w:rsidP="002C5A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8B6941">
        <w:rPr>
          <w:rFonts w:ascii="Courier New" w:hAnsi="Courier New" w:cs="Courier New"/>
          <w:color w:val="3C763D"/>
          <w:sz w:val="16"/>
          <w:szCs w:val="16"/>
        </w:rPr>
        <w:t>% % end</w:t>
      </w:r>
    </w:p>
    <w:p w14:paraId="2B5888F5" w14:textId="7E8AE55C" w:rsidR="008B6941" w:rsidRPr="008B6941" w:rsidRDefault="008B6941" w:rsidP="008B6941">
      <w:pPr>
        <w:spacing w:line="240" w:lineRule="auto"/>
        <w:rPr>
          <w:sz w:val="16"/>
          <w:szCs w:val="16"/>
        </w:rPr>
      </w:pPr>
    </w:p>
    <w:p w14:paraId="41D922D7" w14:textId="38FE00A4" w:rsidR="008B6941" w:rsidRDefault="008B6941" w:rsidP="008B6941">
      <w:pPr>
        <w:spacing w:line="240" w:lineRule="auto"/>
        <w:rPr>
          <w:sz w:val="16"/>
          <w:szCs w:val="16"/>
        </w:rPr>
      </w:pPr>
    </w:p>
    <w:p w14:paraId="036B78F6" w14:textId="4D0C1FA0" w:rsidR="002C5A82" w:rsidRDefault="002C5A82" w:rsidP="008B6941">
      <w:pPr>
        <w:spacing w:line="240" w:lineRule="auto"/>
        <w:rPr>
          <w:sz w:val="16"/>
          <w:szCs w:val="16"/>
        </w:rPr>
      </w:pPr>
    </w:p>
    <w:p w14:paraId="6526280C" w14:textId="03DB35EC" w:rsidR="002C5A82" w:rsidRDefault="002C5A82" w:rsidP="008B6941">
      <w:pPr>
        <w:spacing w:line="240" w:lineRule="auto"/>
        <w:rPr>
          <w:sz w:val="16"/>
          <w:szCs w:val="16"/>
        </w:rPr>
      </w:pPr>
    </w:p>
    <w:p w14:paraId="0BB03EE2" w14:textId="53B9CC9B" w:rsidR="002C5A82" w:rsidRPr="002C5A82" w:rsidRDefault="002C5A82" w:rsidP="002C5A82">
      <w:pPr>
        <w:rPr>
          <w:b/>
          <w:bCs/>
        </w:rPr>
      </w:pPr>
      <w:r w:rsidRPr="008B6941">
        <w:rPr>
          <w:b/>
          <w:bCs/>
        </w:rPr>
        <w:t xml:space="preserve">Appendix </w:t>
      </w:r>
      <w:r>
        <w:rPr>
          <w:b/>
          <w:bCs/>
        </w:rPr>
        <w:t>2</w:t>
      </w:r>
      <w:r w:rsidRPr="008B6941">
        <w:rPr>
          <w:b/>
          <w:bCs/>
        </w:rPr>
        <w:t xml:space="preserve">: </w:t>
      </w:r>
      <w:r>
        <w:rPr>
          <w:b/>
          <w:bCs/>
        </w:rPr>
        <w:t>U</w:t>
      </w:r>
      <w:r w:rsidRPr="002C5A82">
        <w:rPr>
          <w:b/>
          <w:bCs/>
        </w:rPr>
        <w:t>nidirectional</w:t>
      </w:r>
      <w:r>
        <w:rPr>
          <w:b/>
          <w:bCs/>
        </w:rPr>
        <w:t xml:space="preserve"> AP</w:t>
      </w:r>
    </w:p>
    <w:p w14:paraId="7EECD4B5" w14:textId="77777777" w:rsidR="002C5A82" w:rsidRPr="002C5A82" w:rsidRDefault="002C5A82" w:rsidP="002C5A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C5A82">
        <w:rPr>
          <w:rFonts w:ascii="Courier New" w:hAnsi="Courier New" w:cs="Courier New"/>
          <w:color w:val="000000"/>
          <w:sz w:val="16"/>
          <w:szCs w:val="16"/>
        </w:rPr>
        <w:t>Ist1 = zeros(size(t));</w:t>
      </w:r>
    </w:p>
    <w:p w14:paraId="5EA91B30" w14:textId="77777777" w:rsidR="002C5A82" w:rsidRPr="002C5A82" w:rsidRDefault="002C5A82" w:rsidP="002C5A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C5A82">
        <w:rPr>
          <w:rFonts w:ascii="Courier New" w:hAnsi="Courier New" w:cs="Courier New"/>
          <w:color w:val="000000"/>
          <w:sz w:val="16"/>
          <w:szCs w:val="16"/>
        </w:rPr>
        <w:t>Ist2 = zeros(size(t));</w:t>
      </w:r>
    </w:p>
    <w:p w14:paraId="1884EEF6" w14:textId="77777777" w:rsidR="002C5A82" w:rsidRPr="002C5A82" w:rsidRDefault="002C5A82" w:rsidP="002C5A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C5A82">
        <w:rPr>
          <w:rFonts w:ascii="Courier New" w:hAnsi="Courier New" w:cs="Courier New"/>
          <w:color w:val="000000"/>
          <w:sz w:val="16"/>
          <w:szCs w:val="16"/>
        </w:rPr>
        <w:t>Ist1(100:200) = -300;</w:t>
      </w:r>
    </w:p>
    <w:p w14:paraId="3ED003C5" w14:textId="77777777" w:rsidR="002C5A82" w:rsidRPr="002C5A82" w:rsidRDefault="002C5A82" w:rsidP="002C5A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C5A82">
        <w:rPr>
          <w:rFonts w:ascii="Courier New" w:hAnsi="Courier New" w:cs="Courier New"/>
          <w:color w:val="000000"/>
          <w:sz w:val="16"/>
          <w:szCs w:val="16"/>
        </w:rPr>
        <w:t>Ist2(100:500) = 300;</w:t>
      </w:r>
    </w:p>
    <w:p w14:paraId="4D2D8371" w14:textId="77777777" w:rsidR="002C5A82" w:rsidRPr="002C5A82" w:rsidRDefault="002C5A82" w:rsidP="002C5A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C5A82">
        <w:rPr>
          <w:rFonts w:ascii="Courier New" w:hAnsi="Courier New" w:cs="Courier New"/>
          <w:color w:val="000000"/>
          <w:sz w:val="16"/>
          <w:szCs w:val="16"/>
        </w:rPr>
        <w:t>Ve = zeros(length(t), length(x));</w:t>
      </w:r>
    </w:p>
    <w:p w14:paraId="66186EF3" w14:textId="77777777" w:rsidR="002C5A82" w:rsidRPr="002C5A82" w:rsidRDefault="002C5A82" w:rsidP="002C5A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C5A82">
        <w:rPr>
          <w:rFonts w:ascii="Courier New" w:hAnsi="Courier New" w:cs="Courier New"/>
          <w:color w:val="000000"/>
          <w:sz w:val="16"/>
          <w:szCs w:val="16"/>
        </w:rPr>
        <w:t>z = 0.1;</w:t>
      </w:r>
    </w:p>
    <w:p w14:paraId="52654581" w14:textId="77777777" w:rsidR="002C5A82" w:rsidRPr="002C5A82" w:rsidRDefault="002C5A82" w:rsidP="002C5A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C5A82">
        <w:rPr>
          <w:rFonts w:ascii="Courier New" w:hAnsi="Courier New" w:cs="Courier New"/>
          <w:color w:val="0000FF"/>
          <w:sz w:val="16"/>
          <w:szCs w:val="16"/>
        </w:rPr>
        <w:t>for</w:t>
      </w:r>
      <w:r w:rsidRPr="002C5A82">
        <w:rPr>
          <w:rFonts w:ascii="Courier New" w:hAnsi="Courier New" w:cs="Courier New"/>
          <w:color w:val="000000"/>
          <w:sz w:val="16"/>
          <w:szCs w:val="16"/>
        </w:rPr>
        <w:t xml:space="preserve"> i = 1:length(t)</w:t>
      </w:r>
    </w:p>
    <w:p w14:paraId="12284EEA" w14:textId="77777777" w:rsidR="002C5A82" w:rsidRPr="002C5A82" w:rsidRDefault="002C5A82" w:rsidP="002C5A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C5A82">
        <w:rPr>
          <w:rFonts w:ascii="Courier New" w:hAnsi="Courier New" w:cs="Courier New"/>
          <w:color w:val="000000"/>
          <w:sz w:val="16"/>
          <w:szCs w:val="16"/>
        </w:rPr>
        <w:t xml:space="preserve">    </w:t>
      </w:r>
      <w:r w:rsidRPr="002C5A82">
        <w:rPr>
          <w:rFonts w:ascii="Courier New" w:hAnsi="Courier New" w:cs="Courier New"/>
          <w:color w:val="0000FF"/>
          <w:sz w:val="16"/>
          <w:szCs w:val="16"/>
        </w:rPr>
        <w:t>for</w:t>
      </w:r>
      <w:r w:rsidRPr="002C5A82">
        <w:rPr>
          <w:rFonts w:ascii="Courier New" w:hAnsi="Courier New" w:cs="Courier New"/>
          <w:color w:val="000000"/>
          <w:sz w:val="16"/>
          <w:szCs w:val="16"/>
        </w:rPr>
        <w:t xml:space="preserve"> j = 1:length(x)</w:t>
      </w:r>
    </w:p>
    <w:p w14:paraId="2F6833D0" w14:textId="77777777" w:rsidR="002C5A82" w:rsidRPr="002C5A82" w:rsidRDefault="002C5A82" w:rsidP="002C5A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C5A82">
        <w:rPr>
          <w:rFonts w:ascii="Courier New" w:hAnsi="Courier New" w:cs="Courier New"/>
          <w:color w:val="000000"/>
          <w:sz w:val="16"/>
          <w:szCs w:val="16"/>
        </w:rPr>
        <w:t xml:space="preserve">        Ve1 = (Re * Ist1(i)) / (4 * pi * sqrt(x(j)^2+z^2));</w:t>
      </w:r>
    </w:p>
    <w:p w14:paraId="4B986D02" w14:textId="77777777" w:rsidR="002C5A82" w:rsidRPr="002C5A82" w:rsidRDefault="002C5A82" w:rsidP="002C5A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C5A82">
        <w:rPr>
          <w:rFonts w:ascii="Courier New" w:hAnsi="Courier New" w:cs="Courier New"/>
          <w:color w:val="000000"/>
          <w:sz w:val="16"/>
          <w:szCs w:val="16"/>
        </w:rPr>
        <w:t xml:space="preserve">        Ve2 = (Re * Ist2(i)) / (4 * pi * sqrt((x(j) + 0.1)^2+z^2)); </w:t>
      </w:r>
      <w:r w:rsidRPr="002C5A82">
        <w:rPr>
          <w:rFonts w:ascii="Courier New" w:hAnsi="Courier New" w:cs="Courier New"/>
          <w:color w:val="3C763D"/>
          <w:sz w:val="16"/>
          <w:szCs w:val="16"/>
        </w:rPr>
        <w:t>%only propogate to right</w:t>
      </w:r>
    </w:p>
    <w:p w14:paraId="319AB347" w14:textId="77777777" w:rsidR="002C5A82" w:rsidRPr="002C5A82" w:rsidRDefault="002C5A82" w:rsidP="002C5A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C5A82">
        <w:rPr>
          <w:rFonts w:ascii="Courier New" w:hAnsi="Courier New" w:cs="Courier New"/>
          <w:color w:val="3C763D"/>
          <w:sz w:val="16"/>
          <w:szCs w:val="16"/>
        </w:rPr>
        <w:t xml:space="preserve"> </w:t>
      </w:r>
    </w:p>
    <w:p w14:paraId="16DC848F" w14:textId="77777777" w:rsidR="002C5A82" w:rsidRPr="002C5A82" w:rsidRDefault="002C5A82" w:rsidP="002C5A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C5A82">
        <w:rPr>
          <w:rFonts w:ascii="Courier New" w:hAnsi="Courier New" w:cs="Courier New"/>
          <w:color w:val="000000"/>
          <w:sz w:val="16"/>
          <w:szCs w:val="16"/>
        </w:rPr>
        <w:t xml:space="preserve">        </w:t>
      </w:r>
      <w:r w:rsidRPr="002C5A82">
        <w:rPr>
          <w:rFonts w:ascii="Courier New" w:hAnsi="Courier New" w:cs="Courier New"/>
          <w:color w:val="3C763D"/>
          <w:sz w:val="16"/>
          <w:szCs w:val="16"/>
        </w:rPr>
        <w:t>%   Ve2 = (Re * Ist2(i)) / (4 * pi * sqrt((x(j) - 0.1)ˆ2+zˆ2)); %only propogate to left</w:t>
      </w:r>
    </w:p>
    <w:p w14:paraId="24D62CA8" w14:textId="77777777" w:rsidR="002C5A82" w:rsidRPr="002C5A82" w:rsidRDefault="002C5A82" w:rsidP="002C5A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C5A82">
        <w:rPr>
          <w:rFonts w:ascii="Courier New" w:hAnsi="Courier New" w:cs="Courier New"/>
          <w:color w:val="000000"/>
          <w:sz w:val="16"/>
          <w:szCs w:val="16"/>
        </w:rPr>
        <w:t xml:space="preserve">        Ve(i, j) = Ve1 + Ve2;</w:t>
      </w:r>
    </w:p>
    <w:p w14:paraId="477BE02E" w14:textId="77777777" w:rsidR="002C5A82" w:rsidRPr="002C5A82" w:rsidRDefault="002C5A82" w:rsidP="002C5A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C5A82">
        <w:rPr>
          <w:rFonts w:ascii="Courier New" w:hAnsi="Courier New" w:cs="Courier New"/>
          <w:color w:val="000000"/>
          <w:sz w:val="16"/>
          <w:szCs w:val="16"/>
        </w:rPr>
        <w:t xml:space="preserve">    </w:t>
      </w:r>
      <w:r w:rsidRPr="002C5A82">
        <w:rPr>
          <w:rFonts w:ascii="Courier New" w:hAnsi="Courier New" w:cs="Courier New"/>
          <w:color w:val="0000FF"/>
          <w:sz w:val="16"/>
          <w:szCs w:val="16"/>
        </w:rPr>
        <w:t>end</w:t>
      </w:r>
    </w:p>
    <w:p w14:paraId="7654128F" w14:textId="77777777" w:rsidR="002C5A82" w:rsidRPr="002C5A82" w:rsidRDefault="002C5A82" w:rsidP="002C5A8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2C5A82">
        <w:rPr>
          <w:rFonts w:ascii="Courier New" w:hAnsi="Courier New" w:cs="Courier New"/>
          <w:color w:val="0000FF"/>
          <w:sz w:val="16"/>
          <w:szCs w:val="16"/>
        </w:rPr>
        <w:t>end</w:t>
      </w:r>
    </w:p>
    <w:p w14:paraId="714A3F7A" w14:textId="77777777" w:rsidR="002C5A82" w:rsidRPr="008B6941" w:rsidRDefault="002C5A82" w:rsidP="008B6941">
      <w:pPr>
        <w:spacing w:line="240" w:lineRule="auto"/>
        <w:rPr>
          <w:sz w:val="16"/>
          <w:szCs w:val="16"/>
        </w:rPr>
      </w:pPr>
    </w:p>
    <w:p w14:paraId="0C4FA1B5" w14:textId="65FB5BEB" w:rsidR="008B6941" w:rsidRPr="008B6941" w:rsidRDefault="008B6941" w:rsidP="008B6941">
      <w:pPr>
        <w:spacing w:line="240" w:lineRule="auto"/>
        <w:rPr>
          <w:sz w:val="16"/>
          <w:szCs w:val="16"/>
        </w:rPr>
      </w:pPr>
    </w:p>
    <w:p w14:paraId="770224ED" w14:textId="284FA125" w:rsidR="008B6941" w:rsidRPr="008B6941" w:rsidRDefault="008B6941" w:rsidP="008B6941">
      <w:pPr>
        <w:spacing w:line="240" w:lineRule="auto"/>
        <w:rPr>
          <w:sz w:val="16"/>
          <w:szCs w:val="16"/>
        </w:rPr>
      </w:pPr>
    </w:p>
    <w:p w14:paraId="11E5C476" w14:textId="77777777" w:rsidR="008B6941" w:rsidRPr="008B6941" w:rsidRDefault="008B6941" w:rsidP="008B6941">
      <w:pPr>
        <w:spacing w:line="240" w:lineRule="auto"/>
        <w:rPr>
          <w:sz w:val="16"/>
          <w:szCs w:val="16"/>
        </w:rPr>
      </w:pPr>
    </w:p>
    <w:sectPr w:rsidR="008B6941" w:rsidRPr="008B694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E38CE5" w14:textId="77777777" w:rsidR="00A45F8B" w:rsidRDefault="00A45F8B" w:rsidP="00B43087">
      <w:pPr>
        <w:spacing w:after="0" w:line="240" w:lineRule="auto"/>
      </w:pPr>
      <w:r>
        <w:separator/>
      </w:r>
    </w:p>
  </w:endnote>
  <w:endnote w:type="continuationSeparator" w:id="0">
    <w:p w14:paraId="0818E9C3" w14:textId="77777777" w:rsidR="00A45F8B" w:rsidRDefault="00A45F8B" w:rsidP="00B430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88B20A" w14:textId="77777777" w:rsidR="00B629BA" w:rsidRDefault="00B629B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82646702"/>
      <w:docPartObj>
        <w:docPartGallery w:val="Page Numbers (Bottom of Page)"/>
        <w:docPartUnique/>
      </w:docPartObj>
    </w:sdtPr>
    <w:sdtContent>
      <w:p w14:paraId="03C883E8" w14:textId="7365DEB2" w:rsidR="00B43087" w:rsidRDefault="00B43087">
        <w:pPr>
          <w:pStyle w:val="Footer"/>
          <w:jc w:val="right"/>
        </w:pPr>
        <w:r>
          <w:t xml:space="preserve">Maddula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521C7BC5" w14:textId="77777777" w:rsidR="00B43087" w:rsidRDefault="00B4308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DA8B6A" w14:textId="77777777" w:rsidR="00B629BA" w:rsidRDefault="00B629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23370B" w14:textId="77777777" w:rsidR="00A45F8B" w:rsidRDefault="00A45F8B" w:rsidP="00B43087">
      <w:pPr>
        <w:spacing w:after="0" w:line="240" w:lineRule="auto"/>
      </w:pPr>
      <w:r>
        <w:separator/>
      </w:r>
    </w:p>
  </w:footnote>
  <w:footnote w:type="continuationSeparator" w:id="0">
    <w:p w14:paraId="566422BC" w14:textId="77777777" w:rsidR="00A45F8B" w:rsidRDefault="00A45F8B" w:rsidP="00B430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1CA04A" w14:textId="77777777" w:rsidR="00B629BA" w:rsidRDefault="00B629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205CE4" w14:textId="4AB7A106" w:rsidR="00B629BA" w:rsidRDefault="00B629BA">
    <w:pPr>
      <w:pStyle w:val="Header"/>
    </w:pPr>
    <w:r>
      <w:t>Pranav Maddula</w:t>
    </w:r>
    <w:r>
      <w:ptab w:relativeTo="margin" w:alignment="center" w:leader="none"/>
    </w:r>
    <w:r>
      <w:t>BME 471: HW 2</w:t>
    </w:r>
    <w:r>
      <w:ptab w:relativeTo="margin" w:alignment="right" w:leader="none"/>
    </w:r>
    <w:r>
      <w:t>457648</w:t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5563AA" w14:textId="77777777" w:rsidR="00B629BA" w:rsidRDefault="00B629B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A0NDUwMTI2MTGysDRR0lEKTi0uzszPAykwrAUAGgVwRywAAAA="/>
  </w:docVars>
  <w:rsids>
    <w:rsidRoot w:val="00736927"/>
    <w:rsid w:val="001E5AD7"/>
    <w:rsid w:val="001F05F4"/>
    <w:rsid w:val="002C5A82"/>
    <w:rsid w:val="006D4248"/>
    <w:rsid w:val="00736927"/>
    <w:rsid w:val="008B6941"/>
    <w:rsid w:val="00A45F8B"/>
    <w:rsid w:val="00B43087"/>
    <w:rsid w:val="00B629BA"/>
    <w:rsid w:val="00C13D64"/>
    <w:rsid w:val="00CC24FF"/>
    <w:rsid w:val="00D70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5AE7C"/>
  <w15:chartTrackingRefBased/>
  <w15:docId w15:val="{8B68FE2A-CAAE-45E0-A222-AF29AC6A73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69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430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3087"/>
  </w:style>
  <w:style w:type="paragraph" w:styleId="Footer">
    <w:name w:val="footer"/>
    <w:basedOn w:val="Normal"/>
    <w:link w:val="FooterChar"/>
    <w:uiPriority w:val="99"/>
    <w:unhideWhenUsed/>
    <w:rsid w:val="00B430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30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image" Target="media/image2.sv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sv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4</Pages>
  <Words>417</Words>
  <Characters>237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ula, Pranav</dc:creator>
  <cp:keywords/>
  <dc:description/>
  <cp:lastModifiedBy>Maddula, Pranav</cp:lastModifiedBy>
  <cp:revision>9</cp:revision>
  <dcterms:created xsi:type="dcterms:W3CDTF">2019-12-15T20:24:00Z</dcterms:created>
  <dcterms:modified xsi:type="dcterms:W3CDTF">2019-12-15T20:49:00Z</dcterms:modified>
</cp:coreProperties>
</file>